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6011" w:rsidRPr="00F53813" w:rsidRDefault="009449FB" w:rsidP="00346011">
      <w:pPr>
        <w:pStyle w:val="ListParagraph"/>
        <w:autoSpaceDE w:val="0"/>
        <w:autoSpaceDN w:val="0"/>
        <w:adjustRightInd w:val="0"/>
        <w:spacing w:after="0" w:line="480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acebook groups invited to participate at the study. The members </w:t>
      </w:r>
      <w:r w:rsidR="00971FD9">
        <w:rPr>
          <w:rFonts w:ascii="Times New Roman" w:hAnsi="Times New Roman"/>
          <w:sz w:val="24"/>
          <w:szCs w:val="24"/>
        </w:rPr>
        <w:t>of members as per January 1</w:t>
      </w:r>
      <w:r w:rsidR="00971FD9" w:rsidRPr="00971FD9">
        <w:rPr>
          <w:rFonts w:ascii="Times New Roman" w:hAnsi="Times New Roman"/>
          <w:sz w:val="24"/>
          <w:szCs w:val="24"/>
          <w:vertAlign w:val="superscript"/>
        </w:rPr>
        <w:t>st</w:t>
      </w:r>
      <w:r w:rsidR="00971FD9">
        <w:rPr>
          <w:rFonts w:ascii="Times New Roman" w:hAnsi="Times New Roman"/>
          <w:sz w:val="24"/>
          <w:szCs w:val="24"/>
        </w:rPr>
        <w:t>, 2017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55"/>
        <w:gridCol w:w="3081"/>
        <w:gridCol w:w="925"/>
      </w:tblGrid>
      <w:tr w:rsidR="00346011" w:rsidRPr="00411BDD" w:rsidTr="0034601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411BDD" w:rsidRDefault="00346011" w:rsidP="00411BDD">
            <w:pPr>
              <w:spacing w:before="60" w:after="60" w:line="240" w:lineRule="auto"/>
              <w:jc w:val="both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r w:rsidRPr="00411BDD">
              <w:rPr>
                <w:rFonts w:eastAsia="Calibri"/>
                <w:b/>
                <w:sz w:val="20"/>
                <w:szCs w:val="20"/>
                <w:lang w:val="en-US" w:eastAsia="en-US"/>
              </w:rPr>
              <w:t>Facebook</w:t>
            </w:r>
            <w:r w:rsidRPr="00411BDD">
              <w:rPr>
                <w:rFonts w:eastAsia="Calibri"/>
                <w:b/>
                <w:sz w:val="20"/>
                <w:szCs w:val="20"/>
                <w:lang w:val="en-US" w:eastAsia="en-US"/>
              </w:rPr>
              <w:t xml:space="preserve"> group na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411BDD" w:rsidRDefault="00346011" w:rsidP="00411BDD">
            <w:pPr>
              <w:spacing w:before="60" w:after="60" w:line="240" w:lineRule="auto"/>
              <w:jc w:val="both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r w:rsidRPr="00411BDD">
              <w:rPr>
                <w:rFonts w:eastAsia="Calibri"/>
                <w:b/>
                <w:sz w:val="20"/>
                <w:szCs w:val="20"/>
                <w:lang w:val="en-US" w:eastAsia="en-US"/>
              </w:rPr>
              <w:t>https://www.facebook.com/groups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411BDD" w:rsidRDefault="00346011" w:rsidP="00411BDD">
            <w:pPr>
              <w:spacing w:before="60" w:after="60" w:line="240" w:lineRule="auto"/>
              <w:jc w:val="both"/>
              <w:rPr>
                <w:rFonts w:eastAsia="Calibri"/>
                <w:b/>
                <w:sz w:val="20"/>
                <w:szCs w:val="20"/>
                <w:lang w:val="en-US" w:eastAsia="en-US"/>
              </w:rPr>
            </w:pPr>
            <w:r w:rsidRPr="00411BDD">
              <w:rPr>
                <w:rFonts w:eastAsia="Calibri"/>
                <w:b/>
                <w:sz w:val="20"/>
                <w:szCs w:val="20"/>
                <w:lang w:val="en-US" w:eastAsia="en-US"/>
              </w:rPr>
              <w:t>M</w:t>
            </w:r>
            <w:r w:rsidRPr="00411BDD">
              <w:rPr>
                <w:rFonts w:eastAsia="Calibri"/>
                <w:b/>
                <w:sz w:val="20"/>
                <w:szCs w:val="20"/>
                <w:lang w:val="en-US" w:eastAsia="en-US"/>
              </w:rPr>
              <w:t>embers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Doctors ready for anything! ;-)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Be smart,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be open,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be a doctor,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be you!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Medici gata de orice! ;-) Be smart,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be open,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be a doctor,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be you!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777799889131284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2,852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 xml:space="preserve">Physicians ready for general strike. We request decent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salaries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!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Medici gata de greva generală. Solicitam salarii decente!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667018620201805/?ref=br_r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34,160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 xml:space="preserve">General Surgery 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 xml:space="preserve">rainees 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Bucharest 2015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Rezidenti Chirurgie Generala Bucuresti 20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619783204953159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20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Doctorate/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PhD UMF "Iuliu Hatieganu" Cluj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Doctorat/PhD UMF "Iuliu Hatieganu" Clu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057812207571859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91</w:t>
            </w:r>
          </w:p>
        </w:tc>
      </w:tr>
      <w:tr w:rsidR="00346011" w:rsidRPr="00346011" w:rsidTr="00346011">
        <w:trPr>
          <w:trHeight w:val="8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[Medical Oncology 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 xml:space="preserve">rainees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(2015-2020)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Medici rezidenti de oncologie medicala (2015-2020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904946579530028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81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 xml:space="preserve">rainees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of Internal Medicine Sibiu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Medici rezidenti de Medicina Interna Sibi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771632732860732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70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Vascular Surgery Cluj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Chirurgie Vasculara Clu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897000183722645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30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[Târgu-Mureș 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>rainees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Rezidenti Targu-Mures/Marosvasarhelyi Rezidense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749087828517657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952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Doctors and Pharmacists in Romania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Medici si farmacisti din Roman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medfarmro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3,959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Obstetrics and Gynecology Cluj-Napoca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Obstetrica- Ginecologie Cluj- Napoc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576631005771638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8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 xml:space="preserve">Psychiatry 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 xml:space="preserve">rainees 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Cluj-Napoca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Medici Rezidenti Psihiatrie Cluj-Napoc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545223035585118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58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[Specialist 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P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hysician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s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Medici specialist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480238968804388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82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[Physicians and 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>rainees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Doctori si Rezident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697912936912209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8,235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 xml:space="preserve">Pediatric 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 xml:space="preserve">rainees 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Cluj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Rezidenti Pediatrie Clu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347200355459397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36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Residency 2014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Rezidentiat 20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440525646053343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6,491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[Galați 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>rainees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Rezidenti Gala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ț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rezidenti.galati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25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 xml:space="preserve">Cardiology 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>rainees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Rezidenti cardiologi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400144803393053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37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Family P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hysicians from Romania on Facebook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Medici de familie din Romania pe Faceboo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medicidefamilieromani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4,554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Obstetrics and Gynecology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>rainees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Rezidenti obstetrica-ginecologi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295199253847290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527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 xml:space="preserve">rainees 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P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hysicians Timișoara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Medici rezidenti T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imi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ș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oar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292872917588093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756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[Constanța 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>rainees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Reziden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ț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i Constan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ț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244035462327198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450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 xml:space="preserve">rainees 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Ophthalmologist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Medic Rezident Oftalmologi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387759984646428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498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>rainees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 xml:space="preserve">physicians 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- Oradea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Medici reziden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ț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i - Orade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250085115172596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135</w:t>
            </w:r>
          </w:p>
        </w:tc>
      </w:tr>
      <w:tr w:rsidR="00346011" w:rsidRPr="00346011" w:rsidTr="00346011">
        <w:trPr>
          <w:trHeight w:val="3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hideMark/>
          </w:tcPr>
          <w:p w:rsid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>
              <w:rPr>
                <w:rFonts w:eastAsia="Calibri"/>
                <w:sz w:val="20"/>
                <w:szCs w:val="20"/>
                <w:lang w:val="en-US" w:eastAsia="en-US"/>
              </w:rPr>
              <w:t>[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Pneumolog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y</w:t>
            </w: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 xml:space="preserve"> </w:t>
            </w:r>
            <w:r w:rsidR="00F52AB2">
              <w:rPr>
                <w:rFonts w:eastAsia="Calibri"/>
                <w:sz w:val="20"/>
                <w:szCs w:val="20"/>
                <w:lang w:val="en-US" w:eastAsia="en-US"/>
              </w:rPr>
              <w:t>T</w:t>
            </w:r>
            <w:r w:rsidR="00F52AB2" w:rsidRPr="00F52AB2">
              <w:rPr>
                <w:rFonts w:eastAsia="Calibri"/>
                <w:sz w:val="20"/>
                <w:szCs w:val="20"/>
                <w:lang w:val="en-US" w:eastAsia="en-US"/>
              </w:rPr>
              <w:t xml:space="preserve">rainees </w:t>
            </w:r>
            <w:bookmarkStart w:id="0" w:name="_GoBack"/>
            <w:bookmarkEnd w:id="0"/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Group</w:t>
            </w:r>
            <w:r>
              <w:rPr>
                <w:rFonts w:eastAsia="Calibri"/>
                <w:sz w:val="20"/>
                <w:szCs w:val="20"/>
                <w:lang w:val="en-US" w:eastAsia="en-US"/>
              </w:rPr>
              <w:t>]</w:t>
            </w:r>
          </w:p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Grupul Medicilor Rezidenti Pneumolog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PneumoGroup/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346011" w:rsidRPr="00346011" w:rsidRDefault="00346011" w:rsidP="00346011">
            <w:pPr>
              <w:spacing w:line="240" w:lineRule="auto"/>
              <w:jc w:val="both"/>
              <w:rPr>
                <w:rFonts w:eastAsia="Calibri"/>
                <w:sz w:val="20"/>
                <w:szCs w:val="20"/>
                <w:lang w:val="en-US" w:eastAsia="en-US"/>
              </w:rPr>
            </w:pPr>
            <w:r w:rsidRPr="00346011">
              <w:rPr>
                <w:rFonts w:eastAsia="Calibri"/>
                <w:sz w:val="20"/>
                <w:szCs w:val="20"/>
                <w:lang w:val="en-US" w:eastAsia="en-US"/>
              </w:rPr>
              <w:t>300</w:t>
            </w:r>
          </w:p>
        </w:tc>
      </w:tr>
    </w:tbl>
    <w:p w:rsidR="000170A6" w:rsidRDefault="000170A6"/>
    <w:sectPr w:rsidR="000170A6" w:rsidSect="00D6409E">
      <w:pgSz w:w="11907" w:h="16840" w:code="9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2MLK0NLYwNDUyMbFU0lEKTi0uzszPAykwrAUAlKnf/ywAAAA="/>
  </w:docVars>
  <w:rsids>
    <w:rsidRoot w:val="00346011"/>
    <w:rsid w:val="000170A6"/>
    <w:rsid w:val="00346011"/>
    <w:rsid w:val="00411BDD"/>
    <w:rsid w:val="009449FB"/>
    <w:rsid w:val="00971FD9"/>
    <w:rsid w:val="00AC0EC7"/>
    <w:rsid w:val="00F52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585CE"/>
  <w15:chartTrackingRefBased/>
  <w15:docId w15:val="{9007550E-D0FB-4527-9F5F-002D9967F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6011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34601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4601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LineNumber">
    <w:name w:val="line number"/>
    <w:basedOn w:val="DefaultParagraphFont"/>
    <w:uiPriority w:val="99"/>
    <w:semiHidden/>
    <w:unhideWhenUsed/>
    <w:rsid w:val="003460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19-06-07T12:09:00Z</dcterms:created>
  <dcterms:modified xsi:type="dcterms:W3CDTF">2019-06-07T12:45:00Z</dcterms:modified>
</cp:coreProperties>
</file>